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0A0F0B3" w14:textId="62176099" w:rsidR="00EC2E1D" w:rsidRDefault="008E4B1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3653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3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293EC424" w14:textId="5671F101" w:rsidR="00EC2E1D" w:rsidRDefault="004B041C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4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4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7F76CFF" w14:textId="2BCEC2F1" w:rsidR="00EC2E1D" w:rsidRDefault="004B041C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5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5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1A1D5D43" w14:textId="06627A8F" w:rsidR="00EC2E1D" w:rsidRDefault="004B041C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6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6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38F9905" w14:textId="45F22114" w:rsidR="00EC2E1D" w:rsidRDefault="004B041C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7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7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6EE522B" w14:textId="16AF996A" w:rsidR="00EC2E1D" w:rsidRDefault="004B041C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8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8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5FD3377A" w14:textId="4F19451D" w:rsidR="00EC2E1D" w:rsidRDefault="004B041C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9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9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450426D3" w14:textId="3B43CEE9" w:rsidR="00EC2E1D" w:rsidRDefault="004B041C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60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D. Course Improvement Plan (if any)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60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04EF713" w14:textId="4B524EE2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583365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5BA03835" w:rsidR="00A73FEF" w:rsidRPr="00AE0C66" w:rsidRDefault="00CD3D3D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Toc135833654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3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4" w:name="_Ref115698098"/>
      <w:bookmarkStart w:id="5" w:name="_Toc135833655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4"/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5"/>
    </w:p>
    <w:p w14:paraId="096921D3" w14:textId="49C9D0D4" w:rsidR="003A4ABD" w:rsidRDefault="002E343C" w:rsidP="00EC2E1D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Including special factors (if any) affecting the resul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6"/>
      <w:bookmarkEnd w:id="7"/>
    </w:p>
    <w:p w14:paraId="00AAD8E1" w14:textId="704068E7" w:rsidR="002E343C" w:rsidRPr="00AE0C66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8113"/>
      <w:bookmarkStart w:id="10" w:name="_Toc135833657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1" w:name="_Ref115698116"/>
    </w:p>
    <w:p w14:paraId="7B6A87EF" w14:textId="6D1DDF99" w:rsidR="00120180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2" w:name="_Toc135833658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1"/>
      <w:bookmarkEnd w:id="12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3" w:name="_Ref115698120"/>
      <w:bookmarkStart w:id="14" w:name="_Toc135833659"/>
      <w:bookmarkStart w:id="15" w:name="_Hlk136209069"/>
      <w:bookmarkEnd w:id="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3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4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597F74A0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00EC2E1D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00EC2E1D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9E8F9E" w14:textId="77777777" w:rsidR="003A4ABD" w:rsidRPr="00AE0C66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AE0C66" w:rsidRDefault="009C2CB4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Course Improvement Plan</w:t>
      </w:r>
      <w:bookmarkEnd w:id="16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8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8"/>
    <w:p w14:paraId="4F1CBCAE" w14:textId="39E39B7E" w:rsidR="009410D1" w:rsidRPr="00EC2E1D" w:rsidRDefault="00FA3722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 xml:space="preserve">Improvement plan should be discussed </w:t>
      </w:r>
      <w:r w:rsidR="00A73FEF" w:rsidRPr="00EC2E1D">
        <w:rPr>
          <w:rFonts w:cstheme="minorHAnsi"/>
          <w:sz w:val="20"/>
          <w:szCs w:val="20"/>
          <w:lang w:bidi="ar-EG"/>
        </w:rPr>
        <w:t>at</w:t>
      </w:r>
      <w:r w:rsidRPr="00EC2E1D">
        <w:rPr>
          <w:rFonts w:cstheme="minorHAnsi"/>
          <w:sz w:val="20"/>
          <w:szCs w:val="20"/>
          <w:lang w:bidi="ar-EG"/>
        </w:rPr>
        <w:t xml:space="preserve"> the department council and included in the </w:t>
      </w:r>
      <w:r w:rsidR="00FA6CD3">
        <w:rPr>
          <w:rFonts w:cstheme="minorHAnsi"/>
          <w:sz w:val="20"/>
          <w:szCs w:val="20"/>
          <w:lang w:bidi="ar-EG"/>
        </w:rPr>
        <w:t>A</w:t>
      </w:r>
      <w:r w:rsidR="00FA6CD3" w:rsidRPr="00EC2E1D">
        <w:rPr>
          <w:rFonts w:cstheme="minorHAnsi"/>
          <w:sz w:val="20"/>
          <w:szCs w:val="20"/>
          <w:lang w:bidi="ar-EG"/>
        </w:rPr>
        <w:t xml:space="preserve">nnual </w:t>
      </w:r>
      <w:r w:rsidR="00FA6CD3">
        <w:rPr>
          <w:rFonts w:cstheme="minorHAnsi"/>
          <w:sz w:val="20"/>
          <w:szCs w:val="20"/>
          <w:lang w:bidi="ar-EG"/>
        </w:rPr>
        <w:t>P</w:t>
      </w:r>
      <w:r w:rsidR="00FA6CD3" w:rsidRPr="00EC2E1D">
        <w:rPr>
          <w:rFonts w:cstheme="minorHAnsi"/>
          <w:sz w:val="20"/>
          <w:szCs w:val="20"/>
          <w:lang w:bidi="ar-EG"/>
        </w:rPr>
        <w:t xml:space="preserve">rogram </w:t>
      </w:r>
      <w:bookmarkEnd w:id="15"/>
      <w:r w:rsidR="00FA6CD3">
        <w:rPr>
          <w:rFonts w:cstheme="minorHAnsi"/>
          <w:sz w:val="20"/>
          <w:szCs w:val="20"/>
          <w:lang w:bidi="ar-EG"/>
        </w:rPr>
        <w:t>R</w:t>
      </w:r>
      <w:r w:rsidR="00FA6CD3" w:rsidRPr="00EC2E1D">
        <w:rPr>
          <w:rFonts w:cstheme="minorHAnsi"/>
          <w:sz w:val="20"/>
          <w:szCs w:val="20"/>
          <w:lang w:bidi="ar-EG"/>
        </w:rPr>
        <w:t>eport</w:t>
      </w:r>
      <w:r w:rsidR="00FA6CD3">
        <w:rPr>
          <w:rFonts w:cstheme="minorHAnsi"/>
          <w:sz w:val="20"/>
          <w:szCs w:val="20"/>
          <w:lang w:bidi="ar-EG"/>
        </w:rPr>
        <w:t>.</w:t>
      </w:r>
    </w:p>
    <w:sectPr w:rsidR="009410D1" w:rsidRPr="00EC2E1D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06041" w14:textId="77777777" w:rsidR="004B041C" w:rsidRDefault="004B041C" w:rsidP="00EE490F">
      <w:pPr>
        <w:spacing w:after="0" w:line="240" w:lineRule="auto"/>
      </w:pPr>
      <w:r>
        <w:separator/>
      </w:r>
    </w:p>
  </w:endnote>
  <w:endnote w:type="continuationSeparator" w:id="0">
    <w:p w14:paraId="40F1E7FA" w14:textId="77777777" w:rsidR="004B041C" w:rsidRDefault="004B041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482E2C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959E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19276" w14:textId="77777777" w:rsidR="004B041C" w:rsidRDefault="004B041C" w:rsidP="00EE490F">
      <w:pPr>
        <w:spacing w:after="0" w:line="240" w:lineRule="auto"/>
      </w:pPr>
      <w:r>
        <w:separator/>
      </w:r>
    </w:p>
  </w:footnote>
  <w:footnote w:type="continuationSeparator" w:id="0">
    <w:p w14:paraId="4ED2BD4B" w14:textId="77777777" w:rsidR="004B041C" w:rsidRDefault="004B041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312793D5" wp14:editId="4A9D6DBF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2751856D" w:rsidR="000263E2" w:rsidRDefault="00060219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3359" behindDoc="0" locked="0" layoutInCell="1" allowOverlap="1" wp14:anchorId="7D786935" wp14:editId="39A3C589">
              <wp:simplePos x="0" y="0"/>
              <wp:positionH relativeFrom="column">
                <wp:posOffset>-662940</wp:posOffset>
              </wp:positionH>
              <wp:positionV relativeFrom="paragraph">
                <wp:posOffset>-466725</wp:posOffset>
              </wp:positionV>
              <wp:extent cx="7544435" cy="10672445"/>
              <wp:effectExtent l="0" t="0" r="0" b="0"/>
              <wp:wrapNone/>
              <wp:docPr id="126679019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7" name="Picture 27" descr="صورة تحتوي على نص, لقطة شاشة, الخط, التصميم&#10;&#10;تم إنشاء الوصف تلقائياً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340023367" name="مستطيل 1"/>
                      <wps:cNvSpPr/>
                      <wps:spPr>
                        <a:xfrm>
                          <a:off x="3686175" y="171450"/>
                          <a:ext cx="1085850" cy="666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8F353BC" id="مجموعة 2" o:spid="_x0000_s1026" style="position:absolute;margin-left:-52.2pt;margin-top:-36.75pt;width:594.05pt;height:840.35pt;z-index:251663359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AAAAAAAAAgBZ&#10;OEJJTQQCAAAAAAD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20AAAAAFJnaHRsb25nAAAJsA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DFhJQ0NfUFJP&#10;RklMRQABAQAADEhMaW5vAhAAAG1udHJSR0IgWFlaIAfOAAIACQAGADEAAGFjc3BNU0ZUAAAAAElF&#10;QyBzUkdCAAAAAAAAAAAAAAAB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TjT5T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T5Pm3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T5P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z5PmXT+4AAA&#10;AAAAAAAAAAAAAAAAAAAAAAAAAAAAAAAAAAAAAAAAAAAAAAAAAAAAAAAAAAAAAAAAAAAAAAAAAAAA&#10;AAAAAAAAAAAAAAAAAAAAAAAAAAAAAAAAAAAAAAAAAAAAAAAAAAAAAD3hqoAAAAAAAAAAAAAAAAAA&#10;ATVcGTjT5Lm34C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z5PmX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8+T5l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TjT5Tm&#10;3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wZTjT5PnX4B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TjT5Tm3T+4AAAAAAAAAAAAAAAAAAAAAAAAAAAAAAAAAAAAAAAAAAAAAAAAAAAAAAAAAA&#10;AAAAAAAAAAAAAAAAAAAAAAAAAAAAAAAAAAAAAAAAAAAAAAAAAAAAAAAAAAAAAAAAAAAAAAAAAAD3&#10;hqoAAAAAAAAAAAAAAAAAAATVcGU40+U5rT+4g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T5Pm3T+4AAAA&#10;AAAAAAAAAAAAAAAAAAAAAAAAAAAAAAAAAAAAAAAAAAAAAAAAAAAAAAAAAAAAAAAAAAAAAAAAAAAA&#10;AAAAAAAAAAAAAAAAAAAAAAAAAAAAAAAAAAAAAAAAAAAAAAAAAAAAD3hqoAAAAAAAAAAAAAAAAAAA&#10;TVcGTjz5Pm3T9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TjT5Tm3T+4AAAAAAAAAAAAAAAAAAAAAAAAAAAAAAAAAAAAAAAAAAAAAAAAAAAAAAAAAAAAAAAAAA&#10;AAAAAAAAAAAAAAAAAAAAAAAAAAAAAAAAAAAAAAAAAAAAAAAAAAAAAAAAAAAAAAAAAAD3hqoAAAAA&#10;AAAAAAAAAAAAAATVcGTjT5P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TcLk40+T5t0/uAAAAAAAAAAAA&#10;AAAAAAAAAAAAAAAAAAAAAAAAAAAAAAAAAAAAAAAAAAAAAAAAAAAAAAAAAAAAAAAAAAAAAAAAAAAA&#10;AAAAAAAAAAAAAAAAAAAAAAAAAAAAAAAAAAAAAAAAAAAAA94aqAAAAAAAAAAAAAAAAAAAE1XBk48+&#10;T5l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PPk+Z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8bK8afJ826f3AAAAAAAAAAAAAAAAAAAAAAAAAAAAAAAAAAAAAAAAAAAA&#10;AAAAAAAAAAAAAAAAAAAAAAAAAAAAAAAAAAAAAAAAAAAAAAAAAAAAAAAAAAAAAAAAAAAAAAAAAAAA&#10;AAAAAAAAAAAAAe8NVAAAAAAAAAAAAAAAAAAACargycefJ8y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TjT5T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p8nzrp+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U40+U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lONPlO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PPk+ZdP7gAAAAAAAAAAAAAAAAAAAAAAAAAAAAAAAAAAAAAAAAAAAAAAAAAAAAAAAAAAAAAAAAAA&#10;AAAAAAAAAAAAAAAAAAAAAAAAAAAAAAAAAAAAAAAAAAAAAAAAAAAAAAAAAAAAAAAAAAPeGqgAAAAA&#10;AAAAAAAAAAAAABNVwZONPkubfgL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PPk+ZdP7gAAAAAAAAAAAA&#10;AAAAAAAAAAAAAAAAAAAAAAAAAAAAAAAAAAAAAAAAAAAAAAAAAAAAAAAAAAAAAAAAAAAAAAAAAAAA&#10;AAAAAAAAAAAAAAAAAAAAAAAAAAAAAAAAAAAAAAAAAAAAPeGqgAAAAAAAAAAAAAAAAAABNVwZTjT5&#10;T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cGTjz5PmX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z5PmX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lONPlOb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BlONPk+dfgGAAAAAAAAAAAAAAAAAAAAAAAA&#10;AAAAAAAAAAAAAAAAAAAAAAAAAAAAAAAAAAAAAAAAAAAAAAAAAAAAAAAAAAAAAAAAAAAAAAAAAAAA&#10;AAAAAAAAAAAAAAAAAAAAAAAAAAAAAAAAA94aqAAAAAAAAAAAAAAAAAAAE1XBk40+T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lONPlObdP7gAAAAAAAAAAAAAAAAAAAAAAAAAAAAAAAAAAAAAAAAAAAAA&#10;AAAAAAAAAAAAAAAAAAAAAAAAAAAAAAAAAAAAAAAAAAAAAAAAAAAAAAAAAAAAAAAAAAAAAAAAAAAA&#10;AAAAAAAAAAAPeGqgAAAAAAAAAAAAAAAAAABNVwZTjT5TmtP7i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NPk+bdP7gAAAAAAAAAAAAAAAAAAAAAAAAAAAAAAAAAAAAAAAAAAAAAAAAAAAAAAAAAAAAAAAAAAA&#10;AAAAAAAAAAAAAAAAAAAAAAAAAAAAAAAAAAAAAAAAAAAAAAAAAAAAAAAAAAAAAAAAAPeGqgAAAAAA&#10;AAAAAAAAAAAABNVwZOPPk+bdP2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lONPlObdP7gAAAAAAAAAAAAAAAAAAAAAAAAAAAAAAAAAAAAAAAAAAAAAAAAAAAAA&#10;AAAAAAAAAAAAAAAAAAAAAAAAAAAAAAAAAAAAAAAAAAAAAAAAAAAAAAAAAAAAAAAAAAAAAAAAAAAA&#10;AAAPeGqgAAAAAAAAAAAAAAAAAABNVwZONPk+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NwuTjT5Pm3T+&#10;4AAAAAAAAAAAAAAAAAAAAAAAAAAAAAAAAAAAAAAAAAAAAAAAAAAAAAAAAAAAAAAAAAAAAAAAAAAA&#10;AAAAAAAAAAAAAAAAAAAAAAAAAAAAAAAAAAAAAAAAAAAAAAAAAAAAAAAAAD3hqoAAAAAAAAAAAAAA&#10;AAAAATVcGTjz5PmX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xsr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p8nzb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y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GnyfOun7AAAAAAAAAAAAAAAAAA&#10;AAAAAAAAAAAAAAAAAAAAAAAAAAAAAAAAAAAAAAAAAAAAAAAAAAAAAAAAAAAAAAAAAAAAAAAAAAAA&#10;AAAAAAAAAAAAAAAAAAAAAAAAAAAAAAAAAAAAAAAe8NVAAAAAAAAAAAAAAAAAAACargynGnyn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S5t+A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l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ONPk+bdP7gAAAAAAAAAAAAAAAAAAAAAAAAAAAAAAAAAAAAAAA&#10;AAAAAAAAAAAAAAAAAAAAAAAAAAAAAAAAAAAAAAAAAAAAAAAAAAAAAAAAAAAAAAAAAAAAAAAAAAAA&#10;AAAAAAAAAAAAAAAAAPeGqgAAAAAAAAAAAAAAAAAABNVwZONPk+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wZOPPk+Z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k40+T5t0/uAAAAAAAAAAAAAAAAAAAAAAAAAAAAAAAAAAAAAAAAAAAAAAAAAAAAAAA&#10;AAAAAAAAAAAAAAAAAAAAAAAAAAAAAAAAAAAAAAAAAAAAAAAAAAAAAAAAAAAAAAAAAAAAAAAAAAAA&#10;AA94aqAAAAAAAAAAAAAAAAAAAE1XBk48+T5t0/Y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U40+U5t0/uAAAAAAAAAAAAAAAAAAAAAAAAAAAAAAAAAAAAAAAAA&#10;AAAAAAAAAAAAAAAAAAAAAAAAAAAAAAAAAAAAAAAAAAAAAAAAAAAAAAAAAAAAAAAAAAAAAAAAAAAA&#10;AAAAAAAAAAAAAAAA94aqAAAAAAAAAAAAAAAAAAAE1XBk40+T5t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fGyv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J2TMmbh8vgk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H3+u/C0/4off678LT/AIoTPgz6v43w4/hfFmyfhfF8v3P4&#10;nklL5VRUag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D7/Q/haj8UPv9D+FqPxQ+&#10;/wBD+FqPxQ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D7/Q/haj8UPv9D+FqPxQ+&#10;/wBD+FqPxQ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27" type="#_x0000_t75" alt="صورة تحتوي على نص, لقطة شاشة, الخط, التصميم&#10;&#10;تم إنشاء الوصف تلقائياً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">
                <v:imagedata r:id="rId2" o:title="صورة تحتوي على نص, لقطة شاشة, الخط, التصميم&#10;&#10;تم إنشاء الوصف تلقائياً"/>
              </v:shape>
              <v:rect id="مستطيل 1" o:spid="_x0000_s1028" style="position:absolute;left:36861;top:1714;width:10859;height:6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041C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029B"/>
    <w:rsid w:val="00772B4C"/>
    <w:rsid w:val="0077679B"/>
    <w:rsid w:val="007E1F1C"/>
    <w:rsid w:val="007E2F40"/>
    <w:rsid w:val="00807650"/>
    <w:rsid w:val="00822757"/>
    <w:rsid w:val="008306EB"/>
    <w:rsid w:val="00877341"/>
    <w:rsid w:val="008959E0"/>
    <w:rsid w:val="008A1157"/>
    <w:rsid w:val="008B1E48"/>
    <w:rsid w:val="008B2211"/>
    <w:rsid w:val="008C536B"/>
    <w:rsid w:val="008C68BC"/>
    <w:rsid w:val="008E4B18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8142C"/>
    <w:rsid w:val="00A979FA"/>
    <w:rsid w:val="00AD423B"/>
    <w:rsid w:val="00AE0516"/>
    <w:rsid w:val="00AE0C66"/>
    <w:rsid w:val="00AE6AD7"/>
    <w:rsid w:val="00AF4800"/>
    <w:rsid w:val="00B01484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8E4B1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8E4B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a0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5D632A"/>
    <w:rsid w:val="00693163"/>
    <w:rsid w:val="00732CA9"/>
    <w:rsid w:val="007620E6"/>
    <w:rsid w:val="007E79E1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4949C3-BE86-409E-A8B9-EEB64577D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5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Ola M. Ajjaj</cp:lastModifiedBy>
  <cp:revision>2</cp:revision>
  <cp:lastPrinted>2023-06-20T09:29:00Z</cp:lastPrinted>
  <dcterms:created xsi:type="dcterms:W3CDTF">2023-08-28T08:44:00Z</dcterms:created>
  <dcterms:modified xsi:type="dcterms:W3CDTF">2023-08-2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